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drawing>
          <wp:inline distT="0" distB="0" distL="0" distR="0">
            <wp:extent cx="5963920" cy="4057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78604" cy="406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val="en-US" w:eastAsia="en-GB"/>
        </w:rPr>
        <w:t>CUSTOMER</w:t>
      </w:r>
      <w:r>
        <w:rPr>
          <w:rFonts w:ascii="Calibri" w:hAnsi="Calibri" w:eastAsia="Times New Roman" w:cs="Calibri"/>
          <w:lang w:eastAsia="en-GB"/>
        </w:rPr>
        <w:t> </w:t>
      </w:r>
    </w:p>
    <w:tbl>
      <w:tblPr>
        <w:tblStyle w:val="3"/>
        <w:tblW w:w="0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82"/>
        <w:gridCol w:w="1100"/>
        <w:gridCol w:w="1141"/>
        <w:gridCol w:w="874"/>
        <w:gridCol w:w="913"/>
        <w:gridCol w:w="2129"/>
        <w:gridCol w:w="2095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custi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custtyp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custnam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0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gende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spous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16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emaili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addres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gula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John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M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john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john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llen Street, New York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gula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Jason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M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jason@adgm.in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jason@adgm.in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ichmond Parkway, Californi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Privileg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am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M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sam@xyz.corp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sam@xyz.corp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nn Street, New York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Privileg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usan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F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susan@adgm.in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susan@adgm.in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llen Street, New York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Privileg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Nancy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F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nancy@xyz.corp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nancy@xyz.corp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East Fork Road, Californi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6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gula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achel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F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rachel1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rachel1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harles Street, New York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gula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Dexte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M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6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dexter2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dexter2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eak Street, New York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gula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Thoma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M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thomas3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thomas3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and Hill Road, Californi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gula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hristin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F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christina4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christina4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and Hill Road, Californi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gula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Megan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F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1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megan5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megan5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ichmond Parkway, Californi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val="en-US" w:eastAsia="en-GB"/>
        </w:rPr>
        <w:t>ITEM</w:t>
      </w:r>
      <w:r>
        <w:rPr>
          <w:rFonts w:ascii="Calibri" w:hAnsi="Calibri" w:eastAsia="Times New Roman" w:cs="Calibri"/>
          <w:lang w:eastAsia="en-GB"/>
        </w:rPr>
        <w:t> </w:t>
      </w:r>
    </w:p>
    <w:tbl>
      <w:tblPr>
        <w:tblStyle w:val="3"/>
        <w:tblW w:w="0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080"/>
        <w:gridCol w:w="1324"/>
        <w:gridCol w:w="2122"/>
        <w:gridCol w:w="938"/>
        <w:gridCol w:w="1362"/>
        <w:gridCol w:w="1215"/>
        <w:gridCol w:w="993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itemcod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itemtyp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desc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pric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reorderlevel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qtyonhan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category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FMCG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ritannia Marie Gold Cookie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FMCG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est Ric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2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FMCG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Modern Brea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pparel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Lee T-Shirt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pparel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Levis T-Shirt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7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6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pparel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atyapaul Sari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3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pparel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llen Solly Ti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ompute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Xbox gamepa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5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ompute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Microsoft Mous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2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ompute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ntel C2D Processo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5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ompute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ntel Motherboar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ompute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GB Hard disk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5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ompute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20GB Hard disk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8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FMCG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roma Brea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pparel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rrow Jean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3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val="en-US" w:eastAsia="en-GB"/>
        </w:rPr>
        <w:t>QUOTATION</w:t>
      </w:r>
      <w:r>
        <w:rPr>
          <w:rFonts w:ascii="Calibri" w:hAnsi="Calibri" w:eastAsia="Times New Roman" w:cs="Calibri"/>
          <w:lang w:eastAsia="en-GB"/>
        </w:rPr>
        <w:t> </w:t>
      </w:r>
    </w:p>
    <w:tbl>
      <w:tblPr>
        <w:tblStyle w:val="3"/>
        <w:tblW w:w="0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522"/>
        <w:gridCol w:w="1512"/>
        <w:gridCol w:w="1502"/>
        <w:gridCol w:w="1525"/>
        <w:gridCol w:w="1472"/>
        <w:gridCol w:w="1501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quotationi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snam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itemcod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quotedpric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qdat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qstatu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Giant Stor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5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jec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EBAT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4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los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EBAT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2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ccep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0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hop Zill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2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jec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0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Giant Stor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8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jec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06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VV Electronic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8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los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0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hop Zill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2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jec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0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hop Zill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1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ccep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0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hop Zill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48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ccep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Giant Stor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49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jec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1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EBAT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2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jec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1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VV Electronic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2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jec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1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Giant Stor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1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ccep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1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Giant Stor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1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jec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1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VV Electronic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1-1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jec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16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EBAT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6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2-1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jec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56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Q101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hop Zill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4-02-1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5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ejecte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val="en-US" w:eastAsia="en-GB"/>
        </w:rPr>
        <w:t>ORDERS</w:t>
      </w:r>
      <w:r>
        <w:rPr>
          <w:rFonts w:ascii="Calibri" w:hAnsi="Calibri" w:eastAsia="Times New Roman" w:cs="Calibri"/>
          <w:lang w:eastAsia="en-GB"/>
        </w:rPr>
        <w:t> </w:t>
      </w:r>
    </w:p>
    <w:tbl>
      <w:tblPr>
        <w:tblStyle w:val="3"/>
        <w:tblW w:w="0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23"/>
        <w:gridCol w:w="1078"/>
        <w:gridCol w:w="1035"/>
        <w:gridCol w:w="973"/>
        <w:gridCol w:w="881"/>
        <w:gridCol w:w="951"/>
        <w:gridCol w:w="1265"/>
        <w:gridCol w:w="1112"/>
        <w:gridCol w:w="1016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0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sz w:val="20"/>
                <w:szCs w:val="20"/>
                <w:lang w:val="en-US" w:eastAsia="en-GB"/>
              </w:rPr>
              <w:t>orderi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sz w:val="20"/>
                <w:szCs w:val="20"/>
                <w:lang w:val="en-US" w:eastAsia="en-GB"/>
              </w:rPr>
              <w:t>quotationi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sz w:val="20"/>
                <w:szCs w:val="20"/>
                <w:lang w:val="en-US" w:eastAsia="en-GB"/>
              </w:rPr>
              <w:t>qtyordere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6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sz w:val="20"/>
                <w:szCs w:val="20"/>
                <w:lang w:val="en-US" w:eastAsia="en-GB"/>
              </w:rPr>
              <w:t>orderdate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sz w:val="20"/>
                <w:szCs w:val="20"/>
                <w:lang w:val="en-US" w:eastAsia="en-GB"/>
              </w:rPr>
              <w:t>status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sz w:val="20"/>
                <w:szCs w:val="20"/>
                <w:lang w:val="en-US" w:eastAsia="en-GB"/>
              </w:rPr>
              <w:t>pymtdate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sz w:val="20"/>
                <w:szCs w:val="20"/>
                <w:lang w:val="en-US" w:eastAsia="en-GB"/>
              </w:rPr>
              <w:t>delivereddate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sz w:val="20"/>
                <w:szCs w:val="20"/>
                <w:lang w:val="en-US" w:eastAsia="en-GB"/>
              </w:rPr>
              <w:t>amountpai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sz w:val="20"/>
                <w:szCs w:val="20"/>
                <w:lang w:val="en-US" w:eastAsia="en-GB"/>
              </w:rPr>
              <w:t>pymtmode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0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1001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Q1002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10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Delivere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14000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Cash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0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1002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Q1006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15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rdere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0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1003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Q1003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Delivere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31000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Cash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0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1004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Q1006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10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Delivere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8000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Cheque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0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1005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Q1002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Delivere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7000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Cheque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0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1006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Q1008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75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Delivere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16125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Cash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0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1007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Q1009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rdere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0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1008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Q1013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75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rdere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</w:tblPrEx>
        <w:tc>
          <w:tcPr>
            <w:tcW w:w="90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1009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Q1014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3-01-15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rdere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0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101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Q1015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5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3-06-3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rdere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0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1011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Q1016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30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2016-12-16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val="en-US" w:eastAsia="en-GB"/>
              </w:rPr>
              <w:t>Ordered</w:t>
            </w: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sz w:val="20"/>
                <w:szCs w:val="20"/>
                <w:lang w:eastAsia="en-GB"/>
              </w:rPr>
              <w:t> 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val="en-US" w:eastAsia="en-GB"/>
        </w:rPr>
        <w:t>RETAILSTOCK</w:t>
      </w:r>
      <w:r>
        <w:rPr>
          <w:rFonts w:ascii="Calibri" w:hAnsi="Calibri" w:eastAsia="Times New Roman" w:cs="Calibri"/>
          <w:lang w:eastAsia="en-GB"/>
        </w:rPr>
        <w:t> </w:t>
      </w:r>
    </w:p>
    <w:tbl>
      <w:tblPr>
        <w:tblStyle w:val="3"/>
        <w:tblW w:w="0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110"/>
        <w:gridCol w:w="1440"/>
        <w:gridCol w:w="1755"/>
        <w:gridCol w:w="2055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roi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itemcod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unitpric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eastAsia="en-GB"/>
              </w:rPr>
              <w:t>qtyavailabl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1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5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6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3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0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19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34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5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20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7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3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4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75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6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49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9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49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9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8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8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4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9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3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3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4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6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8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05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4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val="en-US" w:eastAsia="en-GB"/>
        </w:rPr>
        <w:t>RETAILOUTLET</w:t>
      </w:r>
      <w:r>
        <w:rPr>
          <w:rFonts w:ascii="Calibri" w:hAnsi="Calibri" w:eastAsia="Times New Roman" w:cs="Calibri"/>
          <w:lang w:eastAsia="en-GB"/>
        </w:rPr>
        <w:t> </w:t>
      </w:r>
    </w:p>
    <w:tbl>
      <w:tblPr>
        <w:tblStyle w:val="3"/>
        <w:tblW w:w="0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755"/>
        <w:gridCol w:w="1710"/>
        <w:gridCol w:w="1440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75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roi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location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manageri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75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aliforni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75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New York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6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75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71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Dalla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Calibri" w:hAnsi="Calibri" w:eastAsia="Times New Roman" w:cs="Calibri"/>
          <w:lang w:val="en-US" w:eastAsia="en-GB"/>
        </w:rPr>
      </w:pP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val="en-US" w:eastAsia="en-GB"/>
        </w:rPr>
        <w:t>EMPDETAILS</w:t>
      </w:r>
      <w:r>
        <w:rPr>
          <w:rFonts w:ascii="Calibri" w:hAnsi="Calibri" w:eastAsia="Times New Roman" w:cs="Calibri"/>
          <w:lang w:eastAsia="en-GB"/>
        </w:rPr>
        <w:t> </w:t>
      </w:r>
    </w:p>
    <w:tbl>
      <w:tblPr>
        <w:tblStyle w:val="3"/>
        <w:tblW w:w="0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780"/>
        <w:gridCol w:w="1235"/>
        <w:gridCol w:w="1796"/>
        <w:gridCol w:w="2188"/>
        <w:gridCol w:w="1185"/>
        <w:gridCol w:w="991"/>
        <w:gridCol w:w="859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empi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empnam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designation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emaili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contactno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worksin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salary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Georg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dministrato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george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george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90458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6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Edwin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illing Staff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edwin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edwin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982098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5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lar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ecurity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clara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clara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9387109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llen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uper Manage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allen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allen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90458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9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Pete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Administrato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peter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peter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89236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6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John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Manage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john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john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5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am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illing Staff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sam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sam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8038106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Megan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Manager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megan5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megan5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948108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0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Henry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illing Staff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henry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henry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82017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ris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illing Staff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cris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cris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8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1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Donal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illing Staff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donald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donald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4907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9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1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Edwin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Billing Staff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edwin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edwin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982098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5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1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Clara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ecurity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clara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clara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9387109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810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01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9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Michael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Security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228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fldChar w:fldCharType="begin"/>
            </w:r>
            <w:r>
              <w:instrText xml:space="preserve"> HYPERLINK "mailto:michael@easy.com" \t "_blank" </w:instrText>
            </w:r>
            <w:r>
              <w:fldChar w:fldCharType="separate"/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t>michael@easy.com</w:t>
            </w:r>
            <w:r>
              <w:rPr>
                <w:rFonts w:ascii="Calibri" w:hAnsi="Calibri" w:eastAsia="Times New Roman" w:cs="Calibri"/>
                <w:color w:val="0563C1"/>
                <w:u w:val="single"/>
                <w:lang w:val="en-US" w:eastAsia="en-GB"/>
              </w:rPr>
              <w:fldChar w:fldCharType="end"/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3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9387109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9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2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val="en-US" w:eastAsia="en-GB"/>
        </w:rPr>
        <w:t>PURCHASEBILL</w:t>
      </w:r>
      <w:r>
        <w:rPr>
          <w:rFonts w:ascii="Calibri" w:hAnsi="Calibri" w:eastAsia="Times New Roman" w:cs="Calibri"/>
          <w:lang w:eastAsia="en-GB"/>
        </w:rPr>
        <w:t> </w:t>
      </w:r>
    </w:p>
    <w:tbl>
      <w:tblPr>
        <w:tblStyle w:val="3"/>
        <w:tblW w:w="0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065"/>
        <w:gridCol w:w="1170"/>
        <w:gridCol w:w="1440"/>
        <w:gridCol w:w="1245"/>
        <w:gridCol w:w="1350"/>
        <w:gridCol w:w="1335"/>
        <w:gridCol w:w="1215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val="en-US" w:eastAsia="en-GB"/>
              </w:rPr>
              <w:t>billi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eastAsia="en-GB"/>
              </w:rPr>
              <w:t>roi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eastAsia="en-GB"/>
              </w:rPr>
              <w:t>itemcod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eastAsia="en-GB"/>
              </w:rPr>
              <w:t>custid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eastAsia="en-GB"/>
              </w:rPr>
              <w:t>billamount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eastAsia="en-GB"/>
              </w:rPr>
              <w:t>billdate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b/>
                <w:bCs/>
                <w:lang w:eastAsia="en-GB"/>
              </w:rPr>
              <w:t>quantity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4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8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6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8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6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22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34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62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9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44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898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1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7846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1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0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9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1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8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93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2-10-1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14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5-11-3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06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5015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R1001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I101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02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6000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2015-12-17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hAnsi="Calibri" w:eastAsia="Times New Roman" w:cs="Calibri"/>
                <w:lang w:val="en-US" w:eastAsia="en-GB"/>
              </w:rPr>
              <w:t>3</w:t>
            </w:r>
            <w:r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GB"/>
        </w:rPr>
      </w:pPr>
      <w:r>
        <w:rPr>
          <w:rFonts w:ascii="Calibri" w:hAnsi="Calibri" w:eastAsia="Times New Roman" w:cs="Calibri"/>
          <w:lang w:eastAsia="en-GB"/>
        </w:rPr>
        <w:t> </w:t>
      </w:r>
    </w:p>
    <w:p/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440" w:bottom="1440" w:left="1440" w:header="708" w:footer="708" w:gutter="0"/>
      <w:pgBorders w:offsetFrom="page">
        <w:top w:val="double" w:color="auto" w:sz="4" w:space="24"/>
        <w:left w:val="double" w:color="auto" w:sz="4" w:space="24"/>
        <w:bottom w:val="double" w:color="auto" w:sz="4" w:space="24"/>
        <w:right w:val="double" w:color="auto" w:sz="4" w:space="24"/>
      </w:pgBorders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00002FF" w:usb1="4000ACFF" w:usb2="00000001" w:usb3="00000000" w:csb0="2000019F" w:csb1="00000000"/>
  </w:font>
  <w:font w:name="Calibri">
    <w:panose1 w:val="020F0502020204030204"/>
    <w:charset w:val="00"/>
    <w:family w:val="auto"/>
    <w:pitch w:val="default"/>
    <w:sig w:usb0="E00002FF" w:usb1="4000ACFF" w:usb2="00000001" w:usb3="00000000" w:csb0="2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  <w:r>
      <w:pict>
        <v:shape id="WordPictureWatermark13427735" o:spid="_x0000_s2050" o:spt="75" type="#_x0000_t75" style="position:absolute;left:0pt;height:450.35pt;width:450.35pt;mso-position-horizontal:center;mso-position-horizontal-relative:margin;mso-position-vertical:center;mso-position-vertical-relative:margin;z-index:-251656192;mso-width-relative:page;mso-height-relative:page;" filled="f" o:preferrelative="t" stroked="f" coordsize="21600,21600" o:allowincell="f">
          <v:path/>
          <v:fill on="f" focussize="0,0"/>
          <v:stroke on="f" joinstyle="miter"/>
          <v:imagedata r:id="rId1" gain="19661f" blacklevel="22938f" o:title="ABC NEW LOGO"/>
          <o:lock v:ext="edit" aspectratio="t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  <w:r>
      <w:pict>
        <v:shape id="WordPictureWatermark13427734" o:spid="_x0000_s2049" o:spt="75" type="#_x0000_t75" style="position:absolute;left:0pt;height:450.35pt;width:450.35pt;mso-position-horizontal:center;mso-position-horizontal-relative:margin;mso-position-vertical:center;mso-position-vertical-relative:margin;z-index:-251657216;mso-width-relative:page;mso-height-relative:page;" filled="f" o:preferrelative="t" stroked="f" coordsize="21600,21600" o:allowincell="f">
          <v:path/>
          <v:fill on="f" focussize="0,0"/>
          <v:stroke on="f" joinstyle="miter"/>
          <v:imagedata r:id="rId1" gain="19661f" blacklevel="22938f" o:title="ABC NEW LOGO"/>
          <o:lock v:ext="edit" aspectratio="t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hdrShapeDefaults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jQ2N7M0sjC2NDZR0lEKTi0uzszPAykwrgUA1BD+rCwAAAA="/>
  </w:docVars>
  <w:rsids>
    <w:rsidRoot w:val="003C0F83"/>
    <w:rsid w:val="00355E60"/>
    <w:rsid w:val="003C0F83"/>
    <w:rsid w:val="004969DD"/>
    <w:rsid w:val="0075742B"/>
    <w:rsid w:val="00A667F3"/>
    <w:rsid w:val="00D1530B"/>
    <w:rsid w:val="00DF53A0"/>
    <w:rsid w:val="36287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uiPriority w:val="99"/>
    <w:rPr>
      <w:color w:val="800080"/>
      <w:u w:val="single"/>
    </w:rPr>
  </w:style>
  <w:style w:type="paragraph" w:styleId="5">
    <w:name w:val="footer"/>
    <w:basedOn w:val="1"/>
    <w:link w:val="9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8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2"/>
    <w:semiHidden/>
    <w:unhideWhenUsed/>
    <w:uiPriority w:val="99"/>
    <w:rPr>
      <w:color w:val="0000FF"/>
      <w:u w:val="single"/>
    </w:rPr>
  </w:style>
  <w:style w:type="character" w:customStyle="1" w:styleId="8">
    <w:name w:val="Header Char"/>
    <w:basedOn w:val="2"/>
    <w:link w:val="6"/>
    <w:uiPriority w:val="99"/>
  </w:style>
  <w:style w:type="character" w:customStyle="1" w:styleId="9">
    <w:name w:val="Footer Char"/>
    <w:basedOn w:val="2"/>
    <w:link w:val="5"/>
    <w:uiPriority w:val="99"/>
  </w:style>
  <w:style w:type="paragraph" w:customStyle="1" w:styleId="10">
    <w:name w:val="msonormal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paragraph" w:customStyle="1" w:styleId="11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customStyle="1" w:styleId="12">
    <w:name w:val="textrun"/>
    <w:basedOn w:val="2"/>
    <w:uiPriority w:val="0"/>
  </w:style>
  <w:style w:type="character" w:customStyle="1" w:styleId="13">
    <w:name w:val="normaltextrun"/>
    <w:basedOn w:val="2"/>
    <w:uiPriority w:val="0"/>
  </w:style>
  <w:style w:type="character" w:customStyle="1" w:styleId="14">
    <w:name w:val="eop"/>
    <w:basedOn w:val="2"/>
    <w:uiPriority w:val="0"/>
  </w:style>
  <w:style w:type="character" w:customStyle="1" w:styleId="15">
    <w:name w:val="wacimagecontainer"/>
    <w:basedOn w:val="2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1.xml"/><Relationship Id="rId12" Type="http://schemas.openxmlformats.org/officeDocument/2006/relationships/image" Target="media/image2.png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0"/>
    <customShpInfo spid="_x0000_s2049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1104</Words>
  <Characters>6295</Characters>
  <Lines>52</Lines>
  <Paragraphs>14</Paragraphs>
  <TotalTime>6</TotalTime>
  <ScaleCrop>false</ScaleCrop>
  <LinksUpToDate>false</LinksUpToDate>
  <CharactersWithSpaces>7385</CharactersWithSpaces>
  <Application>WPS Office_11.2.0.996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13T10:30:00Z</dcterms:created>
  <dc:creator>Sai Kumar</dc:creator>
  <cp:lastModifiedBy>Joshi Eswar</cp:lastModifiedBy>
  <dcterms:modified xsi:type="dcterms:W3CDTF">2021-01-25T14:34:0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67</vt:lpwstr>
  </property>
</Properties>
</file>